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--48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----787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fwefef 2323; 89-*f; efwe'';fwf; 22+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--489*8+(202*778)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*0+0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 + 2.2324124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* 0.00000000000000037128312324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 --- 0.000000003424124321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0.0000000034241243214 ---- 0.000000003424124321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8484 - 7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- 7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* 7545451554487114515456454.90899890 * 5651521215155455455454545151515221515551512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* 7545451554487114515456454.90899890 * 5651521215155455455454545151515221515551512 * 99999999999999999999999999999999999999999999999999999999999999999999999999999999999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* 7545451554487114515456454.90899890 * 5651521215155455455454545151515221515551512 * 999999999999999999999999999999999999999999999999999999999999999999999999999999999999 * 999999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/ ((12312321.24143142324324212312*2)+2/0.01115545455515454584843438588845856767455757387856768487856845768768667755475868) * 7545451554487114515456454.90899890 * 5651521215155455455454545151515221515551512 * 999999999999999999999999999999999999999999999999999999999999999999999999999999999999 * 9999999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65485454548445486444154456456548684548484948484 / ((12312321.24143142324324212312*2)+2/0.01115545455515454584843438588845856767455757387856768487856845768768667755475868);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  <w:r w:rsidRPr="00D26997">
        <w:rPr>
          <w:rFonts w:ascii="Consolas" w:hAnsi="Consolas" w:cs="Consolas"/>
          <w:color w:val="000000"/>
          <w:sz w:val="19"/>
          <w:szCs w:val="19"/>
        </w:rPr>
        <w:t>I wish to make this clear. ; 2321+3; 34332432ff [][;3241ejqw`5 ; I did not tolerate gratuitous cruelty.</w:t>
      </w:r>
    </w:p>
    <w:p w:rsidR="00D26997" w:rsidRP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</w:rPr>
      </w:pPr>
    </w:p>
    <w:p w:rsidR="00075E0A" w:rsidRPr="00FE664A" w:rsidRDefault="00075E0A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r w:rsidRPr="00FE664A">
        <w:rPr>
          <w:rFonts w:ascii="Consolas" w:hAnsi="Consolas" w:cs="Consolas"/>
          <w:color w:val="000000"/>
          <w:sz w:val="19"/>
          <w:szCs w:val="19"/>
          <w:lang w:val="pl-PL"/>
        </w:rPr>
        <w:t>!!!</w:t>
      </w:r>
    </w:p>
    <w:p w:rsidR="00D26997" w:rsidRDefault="00D26997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rFonts w:ascii="Consolas" w:hAnsi="Consolas" w:cs="Consolas"/>
          <w:color w:val="000000"/>
          <w:sz w:val="19"/>
          <w:szCs w:val="19"/>
          <w:lang w:val="pl-PL"/>
        </w:rPr>
        <w:t>Chciałbym;;; 312 1232`1s;[;'/''] ; 333/3; 23123312=-='/';''/'./'/ zaznaczyć, że nie tolerowałem bezsensownego okrucieństwa. // CRASH</w:t>
      </w:r>
    </w:p>
    <w:p w:rsidR="00075E0A" w:rsidRDefault="00075E0A" w:rsidP="00D26997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19"/>
          <w:szCs w:val="19"/>
          <w:lang w:val="pl-PL"/>
        </w:rPr>
      </w:pPr>
    </w:p>
    <w:p w:rsidR="00075E0A" w:rsidRDefault="00075E0A" w:rsidP="00075E0A">
      <w:pPr>
        <w:autoSpaceDE w:val="0"/>
        <w:autoSpaceDN w:val="0"/>
        <w:adjustRightInd w:val="0"/>
        <w:ind w:left="0"/>
        <w:jc w:val="center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noProof/>
        </w:rPr>
        <w:drawing>
          <wp:inline distT="0" distB="0" distL="0" distR="0" wp14:anchorId="7A418FF0" wp14:editId="17166CF5">
            <wp:extent cx="3079815" cy="2320506"/>
            <wp:effectExtent l="0" t="0" r="6350" b="381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086097" cy="232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5E0A" w:rsidRDefault="00075E0A" w:rsidP="00075E0A">
      <w:pPr>
        <w:autoSpaceDE w:val="0"/>
        <w:autoSpaceDN w:val="0"/>
        <w:adjustRightInd w:val="0"/>
        <w:ind w:left="0"/>
        <w:jc w:val="center"/>
        <w:rPr>
          <w:rFonts w:ascii="Consolas" w:hAnsi="Consolas" w:cs="Consolas"/>
          <w:color w:val="000000"/>
          <w:sz w:val="19"/>
          <w:szCs w:val="19"/>
          <w:lang w:val="pl-PL"/>
        </w:rPr>
      </w:pPr>
    </w:p>
    <w:p w:rsidR="00075E0A" w:rsidRPr="006A548A" w:rsidRDefault="00F46C79" w:rsidP="00D05C19">
      <w:pPr>
        <w:autoSpaceDE w:val="0"/>
        <w:autoSpaceDN w:val="0"/>
        <w:adjustRightInd w:val="0"/>
        <w:ind w:left="0"/>
        <w:rPr>
          <w:rFonts w:ascii="Consolas" w:hAnsi="Consolas" w:cs="Consolas"/>
          <w:color w:val="000000"/>
          <w:sz w:val="22"/>
          <w:lang w:val="pl-PL"/>
        </w:rPr>
      </w:pPr>
      <w:r w:rsidRPr="006A548A">
        <w:rPr>
          <w:rFonts w:ascii="Consolas" w:hAnsi="Consolas" w:cs="Consolas"/>
          <w:color w:val="000000"/>
          <w:sz w:val="22"/>
          <w:lang w:val="pl-PL"/>
        </w:rPr>
        <w:t>After</w:t>
      </w:r>
      <w:r w:rsidR="00E7644C" w:rsidRPr="006A548A">
        <w:rPr>
          <w:rFonts w:ascii="Consolas" w:hAnsi="Consolas" w:cs="Consolas"/>
          <w:color w:val="000000"/>
          <w:sz w:val="22"/>
          <w:lang w:val="pl-PL"/>
        </w:rPr>
        <w:t xml:space="preserve"> </w:t>
      </w:r>
      <w:r w:rsidR="00E7644C" w:rsidRPr="006A548A">
        <w:rPr>
          <w:sz w:val="22"/>
          <w:lang w:val="pl-PL"/>
        </w:rPr>
        <w:t>selecting</w:t>
      </w:r>
      <w:r w:rsidRPr="006A548A">
        <w:rPr>
          <w:rFonts w:ascii="Consolas" w:hAnsi="Consolas" w:cs="Consolas"/>
          <w:color w:val="000000"/>
          <w:sz w:val="22"/>
          <w:lang w:val="pl-PL"/>
        </w:rPr>
        <w:t xml:space="preserve"> „Ponów próbę”</w:t>
      </w:r>
    </w:p>
    <w:p w:rsidR="00075E0A" w:rsidRDefault="00075E0A" w:rsidP="00075E0A">
      <w:pPr>
        <w:autoSpaceDE w:val="0"/>
        <w:autoSpaceDN w:val="0"/>
        <w:adjustRightInd w:val="0"/>
        <w:ind w:left="0"/>
        <w:jc w:val="center"/>
        <w:rPr>
          <w:rFonts w:ascii="Consolas" w:hAnsi="Consolas" w:cs="Consolas"/>
          <w:color w:val="000000"/>
          <w:sz w:val="19"/>
          <w:szCs w:val="19"/>
          <w:lang w:val="pl-PL"/>
        </w:rPr>
      </w:pPr>
      <w:r>
        <w:rPr>
          <w:noProof/>
        </w:rPr>
        <w:lastRenderedPageBreak/>
        <w:drawing>
          <wp:inline distT="0" distB="0" distL="0" distR="0" wp14:anchorId="2BB8704D" wp14:editId="176AF2E8">
            <wp:extent cx="5972810" cy="2986405"/>
            <wp:effectExtent l="0" t="0" r="8890" b="444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23B" w:rsidRDefault="005B756D">
      <w:pPr>
        <w:rPr>
          <w:lang w:val="pl-PL"/>
        </w:rPr>
      </w:pPr>
    </w:p>
    <w:p w:rsidR="00E7644C" w:rsidRDefault="00E7644C">
      <w:pPr>
        <w:rPr>
          <w:lang w:val="pl-PL"/>
        </w:rPr>
      </w:pPr>
      <w:r>
        <w:rPr>
          <w:lang w:val="pl-PL"/>
        </w:rPr>
        <w:t>After selecting Continue</w:t>
      </w:r>
    </w:p>
    <w:p w:rsidR="00F0006F" w:rsidRDefault="00F0006F">
      <w:pPr>
        <w:rPr>
          <w:lang w:val="pl-PL"/>
        </w:rPr>
      </w:pPr>
    </w:p>
    <w:p w:rsidR="00F0006F" w:rsidRDefault="00F0006F">
      <w:pPr>
        <w:rPr>
          <w:lang w:val="pl-PL"/>
        </w:rPr>
      </w:pPr>
    </w:p>
    <w:p w:rsidR="00F0006F" w:rsidRDefault="00F0006F">
      <w:pPr>
        <w:rPr>
          <w:lang w:val="pl-PL"/>
        </w:rPr>
      </w:pPr>
    </w:p>
    <w:p w:rsidR="00F0006F" w:rsidRDefault="00F0006F" w:rsidP="00F0006F">
      <w:pPr>
        <w:jc w:val="center"/>
        <w:rPr>
          <w:lang w:val="pl-PL"/>
        </w:rPr>
      </w:pPr>
      <w:r>
        <w:rPr>
          <w:noProof/>
        </w:rPr>
        <w:drawing>
          <wp:inline distT="0" distB="0" distL="0" distR="0" wp14:anchorId="6DC8E36A" wp14:editId="65C9CC8F">
            <wp:extent cx="4124325" cy="3095625"/>
            <wp:effectExtent l="0" t="0" r="9525" b="9525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28E7" w:rsidRDefault="00B928E7" w:rsidP="00F0006F">
      <w:pPr>
        <w:jc w:val="center"/>
        <w:rPr>
          <w:lang w:val="pl-PL"/>
        </w:rPr>
      </w:pPr>
    </w:p>
    <w:p w:rsidR="00B928E7" w:rsidRDefault="00B928E7" w:rsidP="00F0006F">
      <w:pPr>
        <w:jc w:val="center"/>
        <w:rPr>
          <w:lang w:val="pl-PL"/>
        </w:rPr>
      </w:pPr>
    </w:p>
    <w:p w:rsidR="00B928E7" w:rsidRDefault="00B928E7" w:rsidP="00D05C19">
      <w:r w:rsidRPr="00B928E7">
        <w:t xml:space="preserve">After selecting couple Times „Ponów próbę </w:t>
      </w:r>
      <w:r>
        <w:t>and “Continue”</w:t>
      </w:r>
    </w:p>
    <w:p w:rsidR="00B928E7" w:rsidRDefault="00B928E7" w:rsidP="00F0006F">
      <w:pPr>
        <w:jc w:val="center"/>
      </w:pPr>
    </w:p>
    <w:p w:rsidR="00B928E7" w:rsidRDefault="00B928E7" w:rsidP="00F0006F">
      <w:pPr>
        <w:jc w:val="center"/>
      </w:pPr>
      <w:r>
        <w:rPr>
          <w:noProof/>
        </w:rPr>
        <w:lastRenderedPageBreak/>
        <w:drawing>
          <wp:inline distT="0" distB="0" distL="0" distR="0" wp14:anchorId="295BA2F4" wp14:editId="4F55349D">
            <wp:extent cx="5638800" cy="318135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64A" w:rsidRDefault="00FE664A" w:rsidP="00F0006F">
      <w:pPr>
        <w:jc w:val="center"/>
      </w:pPr>
    </w:p>
    <w:p w:rsidR="00FE664A" w:rsidRDefault="00FE664A" w:rsidP="00FE664A"/>
    <w:p w:rsidR="00FE664A" w:rsidRDefault="00FE664A" w:rsidP="00FE664A"/>
    <w:p w:rsidR="00FE664A" w:rsidRDefault="00FE664A" w:rsidP="00FE664A">
      <w:r>
        <w:t>For input:</w:t>
      </w:r>
    </w:p>
    <w:p w:rsidR="00FE664A" w:rsidRPr="001D1CDE" w:rsidRDefault="00FE664A" w:rsidP="001D1CDE">
      <w:pPr>
        <w:rPr>
          <w:i/>
        </w:rPr>
      </w:pPr>
      <w:r w:rsidRPr="001D1CDE">
        <w:rPr>
          <w:i/>
        </w:rPr>
        <w:t>2eselcect [] ;</w:t>
      </w:r>
      <w:r w:rsidR="005B756D">
        <w:rPr>
          <w:i/>
        </w:rPr>
        <w:t xml:space="preserve"> // Ultimate crash</w:t>
      </w:r>
      <w:bookmarkStart w:id="0" w:name="_GoBack"/>
      <w:bookmarkEnd w:id="0"/>
    </w:p>
    <w:p w:rsidR="00FE664A" w:rsidRPr="00B928E7" w:rsidRDefault="00FE664A" w:rsidP="00FE664A">
      <w:r>
        <w:t xml:space="preserve">It crashes similar to previous example but now you </w:t>
      </w:r>
      <w:r w:rsidR="003752D7">
        <w:t>can’t</w:t>
      </w:r>
      <w:r>
        <w:t xml:space="preserve"> go outside </w:t>
      </w:r>
      <w:r w:rsidRPr="00B928E7">
        <w:t xml:space="preserve">„Ponów próbę </w:t>
      </w:r>
      <w:r>
        <w:t>and “Continue”</w:t>
      </w:r>
      <w:r>
        <w:t xml:space="preserve"> </w:t>
      </w:r>
      <w:r w:rsidR="001D1CDE">
        <w:t xml:space="preserve">prompt </w:t>
      </w:r>
      <w:r>
        <w:t>loop.</w:t>
      </w:r>
    </w:p>
    <w:sectPr w:rsidR="00FE664A" w:rsidRPr="00B928E7" w:rsidSect="00613AE6">
      <w:pgSz w:w="12240" w:h="15840"/>
      <w:pgMar w:top="1417" w:right="1417" w:bottom="1417" w:left="1417" w:header="708" w:footer="708" w:gutter="0"/>
      <w:cols w:space="708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sjQwNDE3NLM0NzNW0lEKTi0uzszPAykwqgUAej7i2SwAAAA="/>
  </w:docVars>
  <w:rsids>
    <w:rsidRoot w:val="00D26997"/>
    <w:rsid w:val="00075E0A"/>
    <w:rsid w:val="000901D1"/>
    <w:rsid w:val="001B215E"/>
    <w:rsid w:val="001D1CDE"/>
    <w:rsid w:val="002C5495"/>
    <w:rsid w:val="003752D7"/>
    <w:rsid w:val="00457E67"/>
    <w:rsid w:val="00521E93"/>
    <w:rsid w:val="005B756D"/>
    <w:rsid w:val="00672D60"/>
    <w:rsid w:val="00696838"/>
    <w:rsid w:val="006A548A"/>
    <w:rsid w:val="00760C9E"/>
    <w:rsid w:val="007866DA"/>
    <w:rsid w:val="007D47E1"/>
    <w:rsid w:val="00A72CFB"/>
    <w:rsid w:val="00B37DE5"/>
    <w:rsid w:val="00B928E7"/>
    <w:rsid w:val="00BD4CF4"/>
    <w:rsid w:val="00CF782D"/>
    <w:rsid w:val="00D05C19"/>
    <w:rsid w:val="00D26997"/>
    <w:rsid w:val="00E02069"/>
    <w:rsid w:val="00E7644C"/>
    <w:rsid w:val="00ED3532"/>
    <w:rsid w:val="00EE05AE"/>
    <w:rsid w:val="00F0006F"/>
    <w:rsid w:val="00F46C79"/>
    <w:rsid w:val="00FE6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30072"/>
  <w15:chartTrackingRefBased/>
  <w15:docId w15:val="{B3CF32A6-414A-41BE-AE8A-8841766AC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2"/>
        <w:lang w:val="pl-PL" w:eastAsia="en-US" w:bidi="ar-SA"/>
      </w:rPr>
    </w:rPrDefault>
    <w:pPrDefault>
      <w:pPr>
        <w:ind w:left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Pr>
      <w:lang w:val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83</Words>
  <Characters>1703</Characters>
  <Application>Microsoft Office Word</Application>
  <DocSecurity>0</DocSecurity>
  <Lines>14</Lines>
  <Paragraphs>3</Paragraphs>
  <ScaleCrop>false</ScaleCrop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owy</dc:creator>
  <cp:keywords/>
  <dc:description/>
  <cp:lastModifiedBy>Domowy</cp:lastModifiedBy>
  <cp:revision>14</cp:revision>
  <dcterms:created xsi:type="dcterms:W3CDTF">2018-03-09T00:30:00Z</dcterms:created>
  <dcterms:modified xsi:type="dcterms:W3CDTF">2018-03-09T00:44:00Z</dcterms:modified>
</cp:coreProperties>
</file>